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iella Wei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iel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930 West Fitch Avenue, Chicago, IL, USA Chicago, IL, USA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iellaweinfel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8305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if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